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4edc2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08208a6-dcc1-41d2-a0d3-211c3674295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32Z</dcterms:created>
  <dcterms:modified xsi:type="dcterms:W3CDTF">2023-07-19T15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